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A5821" w14:textId="77777777" w:rsidR="00376904" w:rsidRDefault="00376904">
      <w:r>
        <w:t>Part 1:</w:t>
      </w:r>
      <w:r w:rsidR="00FE0FC6">
        <w:t xml:space="preserve"> Linux Essential tools</w:t>
      </w:r>
    </w:p>
    <w:p w14:paraId="70538BDA" w14:textId="51F03D81" w:rsidR="00376904" w:rsidRPr="003064A3" w:rsidRDefault="003064A3" w:rsidP="003064A3">
      <w:pPr>
        <w:pStyle w:val="ListParagraph"/>
        <w:numPr>
          <w:ilvl w:val="0"/>
          <w:numId w:val="1"/>
        </w:numPr>
        <w:rPr>
          <w:color w:val="FF0000"/>
        </w:rPr>
      </w:pPr>
      <w:r w:rsidRPr="003064A3">
        <w:rPr>
          <w:color w:val="FF0000"/>
        </w:rPr>
        <w:t>Cat /</w:t>
      </w:r>
      <w:proofErr w:type="spellStart"/>
      <w:r w:rsidRPr="003064A3">
        <w:rPr>
          <w:color w:val="FF0000"/>
        </w:rPr>
        <w:t>etc</w:t>
      </w:r>
      <w:proofErr w:type="spellEnd"/>
      <w:r w:rsidRPr="003064A3">
        <w:rPr>
          <w:color w:val="FF0000"/>
        </w:rPr>
        <w:t>/</w:t>
      </w:r>
      <w:proofErr w:type="spellStart"/>
      <w:r w:rsidRPr="003064A3">
        <w:rPr>
          <w:color w:val="FF0000"/>
        </w:rPr>
        <w:t>os</w:t>
      </w:r>
      <w:proofErr w:type="spellEnd"/>
      <w:r w:rsidRPr="003064A3">
        <w:rPr>
          <w:color w:val="FF0000"/>
        </w:rPr>
        <w:t>-release</w:t>
      </w:r>
    </w:p>
    <w:p w14:paraId="50292E4C" w14:textId="77777777" w:rsidR="00376904" w:rsidRDefault="00376904">
      <w:r>
        <w:t>There are lot of release files in the system, but here we want to identify the release files related to the Linux distribution.</w:t>
      </w:r>
    </w:p>
    <w:p w14:paraId="56E1ED01" w14:textId="77777777" w:rsidR="00376904" w:rsidRDefault="00376904">
      <w:r>
        <w:rPr>
          <w:noProof/>
        </w:rPr>
        <w:drawing>
          <wp:inline distT="0" distB="0" distL="0" distR="0" wp14:anchorId="2E860ADF" wp14:editId="675BCAAD">
            <wp:extent cx="5943600" cy="1131108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7"/>
                    <a:srcRect b="66167"/>
                    <a:stretch/>
                  </pic:blipFill>
                  <pic:spPr bwMode="auto">
                    <a:xfrm>
                      <a:off x="0" y="0"/>
                      <a:ext cx="5943600" cy="11311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4E1F92" w14:textId="77777777" w:rsidR="00376904" w:rsidRDefault="006A2013">
      <w:r>
        <w:t xml:space="preserve">View previous listed releases </w:t>
      </w:r>
      <w:r w:rsidR="00B8155C">
        <w:t>files (configuration</w:t>
      </w:r>
      <w:r>
        <w:t>, systems, security</w:t>
      </w:r>
      <w:r w:rsidR="00B9457F">
        <w:t>)</w:t>
      </w:r>
      <w:r>
        <w:t>.</w:t>
      </w:r>
    </w:p>
    <w:p w14:paraId="341E0692" w14:textId="77777777" w:rsidR="00B9457F" w:rsidRDefault="00B9457F">
      <w:r>
        <w:rPr>
          <w:noProof/>
        </w:rPr>
        <w:drawing>
          <wp:inline distT="0" distB="0" distL="0" distR="0" wp14:anchorId="477B3B7E" wp14:editId="5DA63926">
            <wp:extent cx="5943600" cy="1390100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58421"/>
                    <a:stretch/>
                  </pic:blipFill>
                  <pic:spPr bwMode="auto">
                    <a:xfrm>
                      <a:off x="0" y="0"/>
                      <a:ext cx="5943600" cy="1390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EEE368" w14:textId="77777777" w:rsidR="006A2013" w:rsidRDefault="006A2013">
      <w:r>
        <w:rPr>
          <w:noProof/>
        </w:rPr>
        <w:drawing>
          <wp:inline distT="0" distB="0" distL="0" distR="0" wp14:anchorId="4CEB419E" wp14:editId="784129EE">
            <wp:extent cx="6012312" cy="3381926"/>
            <wp:effectExtent l="0" t="0" r="762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31001" cy="3392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FADA" w14:textId="77777777" w:rsidR="006A2013" w:rsidRDefault="006A2013">
      <w:r>
        <w:rPr>
          <w:noProof/>
        </w:rPr>
        <w:lastRenderedPageBreak/>
        <w:drawing>
          <wp:inline distT="0" distB="0" distL="0" distR="0" wp14:anchorId="76F28000" wp14:editId="5025799C">
            <wp:extent cx="5943600" cy="3343275"/>
            <wp:effectExtent l="0" t="0" r="0" b="952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25098" w14:textId="77777777" w:rsidR="006A2013" w:rsidRDefault="006A2013">
      <w:r>
        <w:rPr>
          <w:noProof/>
        </w:rPr>
        <w:drawing>
          <wp:inline distT="0" distB="0" distL="0" distR="0" wp14:anchorId="48B72805" wp14:editId="35871332">
            <wp:extent cx="5943600" cy="3343275"/>
            <wp:effectExtent l="0" t="0" r="0" b="9525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A9111" w14:textId="77777777" w:rsidR="006A2013" w:rsidRDefault="006A2013">
      <w:r>
        <w:rPr>
          <w:noProof/>
        </w:rPr>
        <w:lastRenderedPageBreak/>
        <w:drawing>
          <wp:inline distT="0" distB="0" distL="0" distR="0" wp14:anchorId="19F834AA" wp14:editId="62092CE1">
            <wp:extent cx="5943600" cy="3343275"/>
            <wp:effectExtent l="0" t="0" r="0" b="9525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BF559" w14:textId="77777777" w:rsidR="00B9457F" w:rsidRDefault="00B9457F">
      <w:r>
        <w:t>2-</w:t>
      </w:r>
    </w:p>
    <w:p w14:paraId="1BA00557" w14:textId="77777777" w:rsidR="00B9457F" w:rsidRDefault="00B9457F">
      <w:r>
        <w:t xml:space="preserve">View issue files </w:t>
      </w:r>
      <w:r w:rsidR="009432FE">
        <w:t>(pre</w:t>
      </w:r>
      <w:r>
        <w:t>-login message and identification file</w:t>
      </w:r>
      <w:r w:rsidR="009432FE">
        <w:t>)</w:t>
      </w:r>
      <w:r>
        <w:t>.</w:t>
      </w:r>
    </w:p>
    <w:p w14:paraId="64F9A24F" w14:textId="77777777" w:rsidR="00B9457F" w:rsidRDefault="00B9457F">
      <w:r>
        <w:rPr>
          <w:noProof/>
        </w:rPr>
        <w:drawing>
          <wp:inline distT="0" distB="0" distL="0" distR="0" wp14:anchorId="150BACC0" wp14:editId="7BEF02A2">
            <wp:extent cx="5943600" cy="914400"/>
            <wp:effectExtent l="0" t="0" r="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 rotWithShape="1">
                    <a:blip r:embed="rId13"/>
                    <a:srcRect b="72649"/>
                    <a:stretch/>
                  </pic:blipFill>
                  <pic:spPr bwMode="auto"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D4AA62" w14:textId="77777777" w:rsidR="00B9457F" w:rsidRDefault="00B9457F">
      <w:r>
        <w:rPr>
          <w:noProof/>
        </w:rPr>
        <w:drawing>
          <wp:inline distT="0" distB="0" distL="0" distR="0" wp14:anchorId="1B450C98" wp14:editId="4300F3EB">
            <wp:extent cx="5943600" cy="1125822"/>
            <wp:effectExtent l="0" t="0" r="0" b="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 rotWithShape="1">
                    <a:blip r:embed="rId14"/>
                    <a:srcRect b="66326"/>
                    <a:stretch/>
                  </pic:blipFill>
                  <pic:spPr bwMode="auto">
                    <a:xfrm>
                      <a:off x="0" y="0"/>
                      <a:ext cx="5943600" cy="11258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4AD8" w14:textId="77777777" w:rsidR="00B9457F" w:rsidRDefault="00B9457F">
      <w:r>
        <w:rPr>
          <w:noProof/>
        </w:rPr>
        <w:lastRenderedPageBreak/>
        <w:drawing>
          <wp:inline distT="0" distB="0" distL="0" distR="0" wp14:anchorId="169A49E7" wp14:editId="3811D9FE">
            <wp:extent cx="5943600" cy="3343275"/>
            <wp:effectExtent l="0" t="0" r="0" b="9525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900C2" w14:textId="77777777" w:rsidR="00B9457F" w:rsidRDefault="00B9457F">
      <w:r>
        <w:rPr>
          <w:noProof/>
        </w:rPr>
        <w:drawing>
          <wp:inline distT="0" distB="0" distL="0" distR="0" wp14:anchorId="1FE4AC28" wp14:editId="22AD4DEE">
            <wp:extent cx="5943600" cy="3343275"/>
            <wp:effectExtent l="0" t="0" r="0" b="9525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EE679" w14:textId="77777777" w:rsidR="009432FE" w:rsidRDefault="009432FE"/>
    <w:p w14:paraId="5FDC7B2F" w14:textId="77777777" w:rsidR="009432FE" w:rsidRDefault="009432FE"/>
    <w:p w14:paraId="286EA200" w14:textId="77777777" w:rsidR="009432FE" w:rsidRDefault="009432FE"/>
    <w:p w14:paraId="3749B15E" w14:textId="77777777" w:rsidR="009432FE" w:rsidRDefault="009432FE"/>
    <w:p w14:paraId="2126350C" w14:textId="1D05D253" w:rsidR="00B9457F" w:rsidRDefault="00920AFA" w:rsidP="00920AFA">
      <w:pPr>
        <w:pStyle w:val="ListParagraph"/>
        <w:numPr>
          <w:ilvl w:val="0"/>
          <w:numId w:val="1"/>
        </w:numPr>
      </w:pPr>
      <w:proofErr w:type="spellStart"/>
      <w:r>
        <w:lastRenderedPageBreak/>
        <w:t>Uname</w:t>
      </w:r>
      <w:proofErr w:type="spellEnd"/>
      <w:r>
        <w:t xml:space="preserve"> -r</w:t>
      </w:r>
    </w:p>
    <w:p w14:paraId="51CDD54A" w14:textId="77777777" w:rsidR="00B9457F" w:rsidRDefault="009432FE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D935D4E" wp14:editId="496F5BDE">
                <wp:simplePos x="0" y="0"/>
                <wp:positionH relativeFrom="column">
                  <wp:posOffset>877401</wp:posOffset>
                </wp:positionH>
                <wp:positionV relativeFrom="paragraph">
                  <wp:posOffset>2039892</wp:posOffset>
                </wp:positionV>
                <wp:extent cx="2182932" cy="95140"/>
                <wp:effectExtent l="0" t="0" r="27305" b="1968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2932" cy="9514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5C5D3A" id="Rectangle 13" o:spid="_x0000_s1026" style="position:absolute;margin-left:69.1pt;margin-top:160.6pt;width:171.9pt;height:7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242818" wp14:editId="1622EF65">
                <wp:simplePos x="0" y="0"/>
                <wp:positionH relativeFrom="column">
                  <wp:posOffset>877401</wp:posOffset>
                </wp:positionH>
                <wp:positionV relativeFrom="paragraph">
                  <wp:posOffset>480655</wp:posOffset>
                </wp:positionV>
                <wp:extent cx="1490525" cy="190279"/>
                <wp:effectExtent l="0" t="0" r="14605" b="1968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0525" cy="19027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CCEF71" id="Rectangle 12" o:spid="_x0000_s1026" style="position:absolute;margin-left:69.1pt;margin-top:37.85pt;width:117.35pt;height: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546C4E4" wp14:editId="16FC3872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C601B" w14:textId="77777777" w:rsidR="009432FE" w:rsidRDefault="009432FE">
      <w:r>
        <w:t>4-</w:t>
      </w:r>
    </w:p>
    <w:p w14:paraId="1E7FDF0D" w14:textId="77777777" w:rsidR="009432FE" w:rsidRDefault="00A4339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0E2A2E" wp14:editId="6B750C76">
                <wp:simplePos x="0" y="0"/>
                <wp:positionH relativeFrom="column">
                  <wp:posOffset>877401</wp:posOffset>
                </wp:positionH>
                <wp:positionV relativeFrom="paragraph">
                  <wp:posOffset>1235743</wp:posOffset>
                </wp:positionV>
                <wp:extent cx="1527524" cy="137424"/>
                <wp:effectExtent l="0" t="0" r="15875" b="1524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7524" cy="137424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863835" id="Rectangle 15" o:spid="_x0000_s1026" style="position:absolute;margin-left:69.1pt;margin-top:97.3pt;width:120.3pt;height:10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46BFE56" wp14:editId="3E08D946">
            <wp:extent cx="5943600" cy="1516952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54627"/>
                    <a:stretch/>
                  </pic:blipFill>
                  <pic:spPr bwMode="auto">
                    <a:xfrm>
                      <a:off x="0" y="0"/>
                      <a:ext cx="5943600" cy="1516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9CB723" w14:textId="77777777" w:rsidR="00A43390" w:rsidRDefault="00A43390">
      <w:r>
        <w:t>5-</w:t>
      </w:r>
    </w:p>
    <w:p w14:paraId="592A8325" w14:textId="77777777" w:rsidR="00A43390" w:rsidRDefault="00A43390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4841676" wp14:editId="0A5EAA60">
                <wp:simplePos x="0" y="0"/>
                <wp:positionH relativeFrom="column">
                  <wp:posOffset>877401</wp:posOffset>
                </wp:positionH>
                <wp:positionV relativeFrom="paragraph">
                  <wp:posOffset>473879</wp:posOffset>
                </wp:positionV>
                <wp:extent cx="1194534" cy="105711"/>
                <wp:effectExtent l="0" t="0" r="24765" b="2794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4534" cy="10571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C460AB" id="Rectangle 17" o:spid="_x0000_s1026" style="position:absolute;margin-left:69.1pt;margin-top:37.3pt;width:94.05pt;height:8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CBAE1F0" wp14:editId="587AB5D0">
            <wp:extent cx="5943600" cy="750548"/>
            <wp:effectExtent l="0" t="0" r="0" b="0"/>
            <wp:docPr id="16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 with medium confidence"/>
                    <pic:cNvPicPr/>
                  </pic:nvPicPr>
                  <pic:blipFill rotWithShape="1">
                    <a:blip r:embed="rId19"/>
                    <a:srcRect b="77550"/>
                    <a:stretch/>
                  </pic:blipFill>
                  <pic:spPr bwMode="auto">
                    <a:xfrm>
                      <a:off x="0" y="0"/>
                      <a:ext cx="5943600" cy="7505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F5FC94" w14:textId="77777777" w:rsidR="00A43390" w:rsidRDefault="00A43390">
      <w:r>
        <w:t>6-</w:t>
      </w:r>
    </w:p>
    <w:p w14:paraId="4DE7A74F" w14:textId="77777777" w:rsidR="000A74A6" w:rsidRDefault="000A74A6">
      <w:r>
        <w:rPr>
          <w:noProof/>
        </w:rPr>
        <w:drawing>
          <wp:inline distT="0" distB="0" distL="0" distR="0" wp14:anchorId="769DCFB1" wp14:editId="1F359F0E">
            <wp:extent cx="5943600" cy="1062395"/>
            <wp:effectExtent l="0" t="0" r="0" b="4445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 rotWithShape="1">
                    <a:blip r:embed="rId20"/>
                    <a:srcRect b="68223"/>
                    <a:stretch/>
                  </pic:blipFill>
                  <pic:spPr bwMode="auto">
                    <a:xfrm>
                      <a:off x="0" y="0"/>
                      <a:ext cx="5943600" cy="1062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0A70F8" w14:textId="77777777" w:rsidR="000A74A6" w:rsidRDefault="00C81055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23A956" wp14:editId="5E242C7F">
                <wp:simplePos x="0" y="0"/>
                <wp:positionH relativeFrom="column">
                  <wp:posOffset>3319325</wp:posOffset>
                </wp:positionH>
                <wp:positionV relativeFrom="paragraph">
                  <wp:posOffset>1347815</wp:posOffset>
                </wp:positionV>
                <wp:extent cx="2409847" cy="285115"/>
                <wp:effectExtent l="0" t="0" r="28575" b="1968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9847" cy="2851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txbx>
                        <w:txbxContent>
                          <w:p w14:paraId="55E1001D" w14:textId="77777777" w:rsidR="00C81055" w:rsidRDefault="00C81055" w:rsidP="00C81055">
                            <w:pPr>
                              <w:jc w:val="center"/>
                            </w:pPr>
                            <w:r>
                              <w:t>I switch to root user to write on /va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2" o:spid="_x0000_s1026" style="position:absolute;margin-left:261.35pt;margin-top:106.15pt;width:189.75pt;height:22.4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" filled="f" strokecolor="#ed7d31 [3205]">
                <v:stroke joinstyle="round"/>
                <v:textbox>
                  <w:txbxContent>
                    <w:p w:rsidR="00C81055" w:rsidRDefault="00C81055" w:rsidP="00C81055">
                      <w:pPr>
                        <w:jc w:val="center"/>
                      </w:pPr>
                      <w:r>
                        <w:t>I switch to root user to write on /var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CBDF53" wp14:editId="24434F2B">
                <wp:simplePos x="0" y="0"/>
                <wp:positionH relativeFrom="column">
                  <wp:posOffset>1997938</wp:posOffset>
                </wp:positionH>
                <wp:positionV relativeFrom="paragraph">
                  <wp:posOffset>1550233</wp:posOffset>
                </wp:positionV>
                <wp:extent cx="1279102" cy="45719"/>
                <wp:effectExtent l="0" t="76200" r="0" b="5016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79102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0CF7F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" o:spid="_x0000_s1026" type="#_x0000_t32" style="position:absolute;margin-left:157.3pt;margin-top:122.05pt;width:100.7pt;height:3.6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40DA32" wp14:editId="63FF8522">
                <wp:simplePos x="0" y="0"/>
                <wp:positionH relativeFrom="column">
                  <wp:posOffset>4323579</wp:posOffset>
                </wp:positionH>
                <wp:positionV relativeFrom="paragraph">
                  <wp:posOffset>1632930</wp:posOffset>
                </wp:positionV>
                <wp:extent cx="332990" cy="1200124"/>
                <wp:effectExtent l="57150" t="0" r="29210" b="5778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2990" cy="120012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196098" id="Straight Arrow Connector 23" o:spid="_x0000_s1026" type="#_x0000_t32" style="position:absolute;margin-left:340.45pt;margin-top:128.6pt;width:26.2pt;height:94.5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" strokecolor="#ed7d31 [3205]" strokeweight=".5pt">
                <v:stroke endarrow="block" joinstyle="miter"/>
              </v:shape>
            </w:pict>
          </mc:Fallback>
        </mc:AlternateContent>
      </w:r>
      <w:r w:rsidR="00F85EED">
        <w:rPr>
          <w:noProof/>
        </w:rPr>
        <w:drawing>
          <wp:inline distT="0" distB="0" distL="0" distR="0" wp14:anchorId="5CA34271" wp14:editId="7E38C1C3">
            <wp:extent cx="5943600" cy="1754802"/>
            <wp:effectExtent l="0" t="0" r="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 rotWithShape="1">
                    <a:blip r:embed="rId21"/>
                    <a:srcRect b="47513"/>
                    <a:stretch/>
                  </pic:blipFill>
                  <pic:spPr bwMode="auto">
                    <a:xfrm>
                      <a:off x="0" y="0"/>
                      <a:ext cx="5943600" cy="1754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CA9D1" w14:textId="77777777" w:rsidR="00C81055" w:rsidRDefault="00C81055">
      <w:r>
        <w:rPr>
          <w:noProof/>
        </w:rPr>
        <w:drawing>
          <wp:inline distT="0" distB="0" distL="0" distR="0" wp14:anchorId="626E5870" wp14:editId="3E43B19B">
            <wp:extent cx="5943600" cy="1775945"/>
            <wp:effectExtent l="0" t="0" r="0" b="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/>
                  </pic:nvPicPr>
                  <pic:blipFill rotWithShape="1">
                    <a:blip r:embed="rId22"/>
                    <a:srcRect b="46880"/>
                    <a:stretch/>
                  </pic:blipFill>
                  <pic:spPr bwMode="auto">
                    <a:xfrm>
                      <a:off x="0" y="0"/>
                      <a:ext cx="5943600" cy="1775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2B9AF5" w14:textId="00C732CB" w:rsidR="00C81055" w:rsidRPr="00D37D46" w:rsidRDefault="00C81055">
      <w:pPr>
        <w:rPr>
          <w:color w:val="FF0000"/>
        </w:rPr>
      </w:pPr>
      <w:r>
        <w:t>7-</w:t>
      </w:r>
      <w:r w:rsidR="00D37D46">
        <w:t xml:space="preserve"> </w:t>
      </w:r>
      <w:r w:rsidR="00D37D46" w:rsidRPr="00D37D46">
        <w:rPr>
          <w:color w:val="FF0000"/>
        </w:rPr>
        <w:t>for date you need to format date with D</w:t>
      </w:r>
    </w:p>
    <w:p w14:paraId="74F44BEB" w14:textId="30221487" w:rsidR="00D37D46" w:rsidRPr="00D37D46" w:rsidRDefault="00D37D46">
      <w:pPr>
        <w:rPr>
          <w:color w:val="FF0000"/>
        </w:rPr>
      </w:pPr>
      <w:r w:rsidRPr="00D37D46">
        <w:rPr>
          <w:color w:val="FF0000"/>
        </w:rPr>
        <w:t xml:space="preserve"> </w:t>
      </w:r>
      <w:proofErr w:type="spellStart"/>
      <w:r w:rsidRPr="00D37D46">
        <w:rPr>
          <w:color w:val="FF0000"/>
        </w:rPr>
        <w:t>uname</w:t>
      </w:r>
      <w:proofErr w:type="spellEnd"/>
      <w:r w:rsidRPr="00D37D46">
        <w:rPr>
          <w:color w:val="FF0000"/>
        </w:rPr>
        <w:t xml:space="preserve"> -a</w:t>
      </w:r>
    </w:p>
    <w:p w14:paraId="7EE46F48" w14:textId="77777777" w:rsidR="00C81055" w:rsidRDefault="00B9354E">
      <w:r>
        <w:rPr>
          <w:noProof/>
        </w:rPr>
        <w:drawing>
          <wp:inline distT="0" distB="0" distL="0" distR="0" wp14:anchorId="460156E2" wp14:editId="3C6EF232">
            <wp:extent cx="5943600" cy="3343275"/>
            <wp:effectExtent l="0" t="0" r="0" b="9525"/>
            <wp:docPr id="24" name="Picture 2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E2BE6" w14:textId="77777777" w:rsidR="00B9354E" w:rsidRDefault="00B9354E"/>
    <w:p w14:paraId="1536CB15" w14:textId="77777777" w:rsidR="00B9354E" w:rsidRDefault="00B9354E"/>
    <w:p w14:paraId="7219A4C4" w14:textId="77777777" w:rsidR="00B9354E" w:rsidRDefault="00B9354E">
      <w:r>
        <w:t>View Project4.txt</w:t>
      </w:r>
    </w:p>
    <w:p w14:paraId="5CD2DF9F" w14:textId="77777777" w:rsidR="00B9354E" w:rsidRDefault="00B9354E">
      <w:r>
        <w:rPr>
          <w:noProof/>
        </w:rPr>
        <w:drawing>
          <wp:inline distT="0" distB="0" distL="0" distR="0" wp14:anchorId="074E36B1" wp14:editId="5E94E590">
            <wp:extent cx="5943600" cy="3343275"/>
            <wp:effectExtent l="0" t="0" r="0" b="9525"/>
            <wp:docPr id="25" name="Picture 2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 with medium confidence"/>
                    <pic:cNvPicPr/>
                  </pic:nvPicPr>
                  <pic:blipFill rotWithShape="1">
                    <a:blip r:embed="rId24"/>
                    <a:srcRect/>
                    <a:stretch/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D9D0AC" w14:textId="77777777" w:rsidR="00B9354E" w:rsidRDefault="00B9354E">
      <w:r>
        <w:t>Part 2</w:t>
      </w:r>
      <w:r w:rsidR="00AB5BCC">
        <w:t xml:space="preserve"> : Getting hardware information from command line</w:t>
      </w:r>
    </w:p>
    <w:p w14:paraId="5F271E44" w14:textId="3B0F3454" w:rsidR="00B9354E" w:rsidRDefault="00B9354E">
      <w:r>
        <w:t>1-</w:t>
      </w:r>
    </w:p>
    <w:p w14:paraId="5157504F" w14:textId="6AA88F8A" w:rsidR="0026473D" w:rsidRPr="0026473D" w:rsidRDefault="0026473D">
      <w:pPr>
        <w:rPr>
          <w:color w:val="FF0000"/>
        </w:rPr>
      </w:pPr>
      <w:proofErr w:type="spellStart"/>
      <w:r w:rsidRPr="0026473D">
        <w:rPr>
          <w:color w:val="FF0000"/>
        </w:rPr>
        <w:t>Lscpu</w:t>
      </w:r>
      <w:proofErr w:type="spellEnd"/>
      <w:r w:rsidRPr="0026473D">
        <w:rPr>
          <w:color w:val="FF0000"/>
        </w:rPr>
        <w:t xml:space="preserve"> for the </w:t>
      </w:r>
      <w:proofErr w:type="spellStart"/>
      <w:r w:rsidRPr="0026473D">
        <w:rPr>
          <w:color w:val="FF0000"/>
        </w:rPr>
        <w:t>cpu</w:t>
      </w:r>
      <w:proofErr w:type="spellEnd"/>
      <w:r w:rsidRPr="0026473D">
        <w:rPr>
          <w:color w:val="FF0000"/>
        </w:rPr>
        <w:t xml:space="preserve"> speed</w:t>
      </w:r>
    </w:p>
    <w:p w14:paraId="5F978A1B" w14:textId="679F9F40" w:rsidR="0026473D" w:rsidRDefault="0026473D">
      <w:r w:rsidRPr="0026473D">
        <w:rPr>
          <w:color w:val="FF0000"/>
        </w:rPr>
        <w:t>Free -h | grep -</w:t>
      </w:r>
      <w:proofErr w:type="spellStart"/>
      <w:r w:rsidRPr="0026473D">
        <w:rPr>
          <w:color w:val="FF0000"/>
        </w:rPr>
        <w:t>i</w:t>
      </w:r>
      <w:proofErr w:type="spellEnd"/>
      <w:r w:rsidRPr="0026473D">
        <w:rPr>
          <w:color w:val="FF0000"/>
        </w:rPr>
        <w:t xml:space="preserve"> Mem </w:t>
      </w:r>
      <w:r>
        <w:t>( how much ram installed)</w:t>
      </w:r>
    </w:p>
    <w:p w14:paraId="1E0D1883" w14:textId="3110D118" w:rsidR="0026473D" w:rsidRDefault="0026473D" w:rsidP="0026473D">
      <w:r w:rsidRPr="0026473D">
        <w:rPr>
          <w:color w:val="FF0000"/>
        </w:rPr>
        <w:t>Free -h | grep -</w:t>
      </w:r>
      <w:proofErr w:type="spellStart"/>
      <w:r w:rsidRPr="0026473D">
        <w:rPr>
          <w:color w:val="FF0000"/>
        </w:rPr>
        <w:t>i</w:t>
      </w:r>
      <w:proofErr w:type="spellEnd"/>
      <w:r w:rsidRPr="0026473D">
        <w:rPr>
          <w:color w:val="FF0000"/>
        </w:rPr>
        <w:t xml:space="preserve"> </w:t>
      </w:r>
      <w:r>
        <w:rPr>
          <w:color w:val="FF0000"/>
        </w:rPr>
        <w:t>swap</w:t>
      </w:r>
      <w:r w:rsidRPr="0026473D">
        <w:rPr>
          <w:color w:val="FF0000"/>
        </w:rPr>
        <w:t xml:space="preserve"> </w:t>
      </w:r>
      <w:r>
        <w:t xml:space="preserve">( how much </w:t>
      </w:r>
      <w:r>
        <w:t>swap</w:t>
      </w:r>
      <w:r>
        <w:t xml:space="preserve"> </w:t>
      </w:r>
      <w:r>
        <w:t>used</w:t>
      </w:r>
      <w:r>
        <w:t>)</w:t>
      </w:r>
    </w:p>
    <w:p w14:paraId="6D324EC5" w14:textId="22307343" w:rsidR="003A1588" w:rsidRDefault="003A1588" w:rsidP="0026473D">
      <w:proofErr w:type="spellStart"/>
      <w:r>
        <w:t>Dmidecode</w:t>
      </w:r>
      <w:proofErr w:type="spellEnd"/>
      <w:r>
        <w:t xml:space="preserve"> | grep -</w:t>
      </w:r>
      <w:proofErr w:type="spellStart"/>
      <w:r>
        <w:t>i</w:t>
      </w:r>
      <w:proofErr w:type="spellEnd"/>
      <w:r>
        <w:t xml:space="preserve"> version </w:t>
      </w:r>
    </w:p>
    <w:p w14:paraId="71AD3D14" w14:textId="77777777" w:rsidR="0026473D" w:rsidRDefault="0026473D"/>
    <w:p w14:paraId="048A7452" w14:textId="77777777" w:rsidR="0026473D" w:rsidRDefault="0026473D"/>
    <w:p w14:paraId="7AC0F0FD" w14:textId="77777777" w:rsidR="00B9354E" w:rsidRDefault="00076EEE">
      <w:r>
        <w:rPr>
          <w:noProof/>
        </w:rPr>
        <w:lastRenderedPageBreak/>
        <w:drawing>
          <wp:inline distT="0" distB="0" distL="0" distR="0" wp14:anchorId="1137A72C" wp14:editId="1F14FF01">
            <wp:extent cx="5943600" cy="3343275"/>
            <wp:effectExtent l="0" t="0" r="0" b="9525"/>
            <wp:docPr id="26" name="Picture 2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computer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A1564" w14:textId="77777777" w:rsidR="00076EEE" w:rsidRDefault="00076EEE"/>
    <w:p w14:paraId="6D43845A" w14:textId="77777777" w:rsidR="00076EEE" w:rsidRDefault="00076EEE">
      <w:r>
        <w:t>View hw_questions.txt</w:t>
      </w:r>
    </w:p>
    <w:p w14:paraId="52396788" w14:textId="77777777" w:rsidR="00076EEE" w:rsidRDefault="00076EEE">
      <w:r>
        <w:rPr>
          <w:noProof/>
        </w:rPr>
        <w:drawing>
          <wp:inline distT="0" distB="0" distL="0" distR="0" wp14:anchorId="03878FCD" wp14:editId="02A45510">
            <wp:extent cx="5943600" cy="3343275"/>
            <wp:effectExtent l="0" t="0" r="0" b="9525"/>
            <wp:docPr id="27" name="Picture 2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5A98A" w14:textId="77777777" w:rsidR="00B9354E" w:rsidRDefault="00B9354E"/>
    <w:sectPr w:rsidR="00B935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2CF76" w14:textId="77777777" w:rsidR="00872079" w:rsidRDefault="00872079" w:rsidP="00376904">
      <w:pPr>
        <w:spacing w:after="0" w:line="240" w:lineRule="auto"/>
      </w:pPr>
      <w:r>
        <w:separator/>
      </w:r>
    </w:p>
  </w:endnote>
  <w:endnote w:type="continuationSeparator" w:id="0">
    <w:p w14:paraId="2EE08D9A" w14:textId="77777777" w:rsidR="00872079" w:rsidRDefault="00872079" w:rsidP="003769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9216FC" w14:textId="77777777" w:rsidR="00872079" w:rsidRDefault="00872079" w:rsidP="00376904">
      <w:pPr>
        <w:spacing w:after="0" w:line="240" w:lineRule="auto"/>
      </w:pPr>
      <w:r>
        <w:separator/>
      </w:r>
    </w:p>
  </w:footnote>
  <w:footnote w:type="continuationSeparator" w:id="0">
    <w:p w14:paraId="1E969200" w14:textId="77777777" w:rsidR="00872079" w:rsidRDefault="00872079" w:rsidP="003769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309D3"/>
    <w:multiLevelType w:val="hybridMultilevel"/>
    <w:tmpl w:val="6DC6DC8C"/>
    <w:lvl w:ilvl="0" w:tplc="7A30EA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1194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MjOwMDM1NzYzNLVQ0lEKTi0uzszPAykwqQUAoGuHPCwAAAA="/>
  </w:docVars>
  <w:rsids>
    <w:rsidRoot w:val="00376904"/>
    <w:rsid w:val="00076EEE"/>
    <w:rsid w:val="000A74A6"/>
    <w:rsid w:val="0026473D"/>
    <w:rsid w:val="003064A3"/>
    <w:rsid w:val="00376904"/>
    <w:rsid w:val="003A1588"/>
    <w:rsid w:val="004C5747"/>
    <w:rsid w:val="006A2013"/>
    <w:rsid w:val="00872079"/>
    <w:rsid w:val="00920AFA"/>
    <w:rsid w:val="009432FE"/>
    <w:rsid w:val="00A43390"/>
    <w:rsid w:val="00AB5BCC"/>
    <w:rsid w:val="00B8155C"/>
    <w:rsid w:val="00B9354E"/>
    <w:rsid w:val="00B9457F"/>
    <w:rsid w:val="00C81055"/>
    <w:rsid w:val="00D37D46"/>
    <w:rsid w:val="00D871A4"/>
    <w:rsid w:val="00DA691D"/>
    <w:rsid w:val="00F85EED"/>
    <w:rsid w:val="00FE0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05304"/>
  <w15:chartTrackingRefBased/>
  <w15:docId w15:val="{B83910EC-FF3A-4B18-B99B-3B7320D62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69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904"/>
  </w:style>
  <w:style w:type="paragraph" w:styleId="Footer">
    <w:name w:val="footer"/>
    <w:basedOn w:val="Normal"/>
    <w:link w:val="FooterChar"/>
    <w:uiPriority w:val="99"/>
    <w:unhideWhenUsed/>
    <w:rsid w:val="003769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904"/>
  </w:style>
  <w:style w:type="paragraph" w:styleId="ListParagraph">
    <w:name w:val="List Paragraph"/>
    <w:basedOn w:val="Normal"/>
    <w:uiPriority w:val="34"/>
    <w:qFormat/>
    <w:rsid w:val="003064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8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UE TOGBE</dc:creator>
  <cp:keywords/>
  <dc:description/>
  <cp:lastModifiedBy>RODRIGUE TOGBE</cp:lastModifiedBy>
  <cp:revision>8</cp:revision>
  <dcterms:created xsi:type="dcterms:W3CDTF">2023-02-11T21:54:00Z</dcterms:created>
  <dcterms:modified xsi:type="dcterms:W3CDTF">2023-03-10T01:44:00Z</dcterms:modified>
</cp:coreProperties>
</file>